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642155" w:rsidRDefault="000147DA" w:rsidP="005B3E96">
      <w:pPr>
        <w:pStyle w:val="AnswerSection"/>
      </w:pPr>
      <w:r w:rsidRPr="00642155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E42372" w:rsidRDefault="000147DA" w:rsidP="005B3E96">
      <w:pPr>
        <w:pStyle w:val="AnswerSection"/>
      </w:pPr>
      <w:r w:rsidRPr="00E42372"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Pr="00642155" w:rsidRDefault="007E3880" w:rsidP="00642155">
      <w:pPr>
        <w:pStyle w:val="Answersubsection"/>
      </w:pPr>
      <w:r w:rsidRPr="00642155">
        <w:t>{{ landlord_doc_name | capitalize</w:t>
      </w:r>
      <w:r w:rsidR="002E75C2" w:rsidRPr="00642155">
        <w:t xml:space="preserve"> </w:t>
      </w:r>
      <w:r w:rsidRPr="00642155">
        <w:t xml:space="preserve">}} did not properly terminate </w:t>
      </w:r>
      <w:r w:rsidR="003F04E0" w:rsidRPr="00642155">
        <w:t>the</w:t>
      </w:r>
      <w:r w:rsidRPr="00642155">
        <w:t xml:space="preserve"> tenancy</w:t>
      </w:r>
      <w:r w:rsidR="00D95007" w:rsidRPr="00642155">
        <w:t xml:space="preserve"> in accordance with RSMo</w:t>
      </w:r>
      <w:r w:rsidR="003E155D" w:rsidRPr="00642155">
        <w:t xml:space="preserve"> § </w:t>
      </w:r>
      <w:r w:rsidR="00D95007" w:rsidRPr="00642155">
        <w:t>441</w:t>
      </w:r>
      <w:r w:rsidR="003E155D" w:rsidRPr="00642155">
        <w:t>.</w:t>
      </w:r>
      <w:r w:rsidR="00D95007" w:rsidRPr="00642155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625EBD">
      <w:pPr>
        <w:pStyle w:val="ListParagraph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63E713F" w:rsidR="00960122" w:rsidRDefault="00960122" w:rsidP="00625EBD">
      <w:pPr>
        <w:pStyle w:val="ListParagraph"/>
      </w:pPr>
      <w:r>
        <w:t>{{</w:t>
      </w:r>
      <w:r w:rsidR="00E42372">
        <w:t xml:space="preserve"> </w:t>
      </w:r>
      <w:r>
        <w:t xml:space="preserve">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625EBD">
      <w:pPr>
        <w:pStyle w:val="ListParagraph"/>
      </w:pPr>
      <w:r w:rsidRPr="00337B29"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625EBD">
      <w:pPr>
        <w:pStyle w:val="ListParagraph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625EBD">
      <w:pPr>
        <w:pStyle w:val="ListParagraph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625EBD">
      <w:pPr>
        <w:pStyle w:val="ListParagraph"/>
      </w:pPr>
      <w:r w:rsidRPr="00337B29">
        <w:t>{{ tenant_doc_name }}</w:t>
      </w:r>
      <w:r>
        <w:t xml:space="preserve">’s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 xml:space="preserve">’s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205E1">
      <w:pPr>
        <w:pStyle w:val="ListParagraph"/>
        <w:ind w:left="360" w:hanging="360"/>
        <w:mirrorIndents/>
      </w:pPr>
      <w:r>
        <w:lastRenderedPageBreak/>
        <w:t>{%p if defense_termination_notice_required_by_law %}</w:t>
      </w:r>
    </w:p>
    <w:p w14:paraId="6D436596" w14:textId="1E5C6AF7" w:rsidR="00042744" w:rsidRDefault="003F04E0" w:rsidP="000205E1">
      <w:pPr>
        <w:pStyle w:val="ListParagraph"/>
        <w:adjustRightInd w:val="0"/>
        <w:ind w:left="360" w:hanging="360"/>
      </w:pPr>
      <w:r w:rsidRPr="00337B29"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A6EF742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am entitled to 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205E1">
      <w:pPr>
        <w:pStyle w:val="ListParagraph"/>
        <w:ind w:left="360" w:hanging="360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lastRenderedPageBreak/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7F62335A" w:rsidR="002D751F" w:rsidRPr="00705DA3" w:rsidRDefault="003F04E0" w:rsidP="00642155">
      <w:pPr>
        <w:pStyle w:val="Answersubsection"/>
      </w:pPr>
      <w:r w:rsidRPr="00705DA3">
        <w:t>{{ tenant_doc_name }}</w:t>
      </w:r>
      <w:r w:rsidR="002D751F" w:rsidRPr="00705DA3">
        <w:t xml:space="preserve"> den</w:t>
      </w:r>
      <w:r w:rsidRPr="00705DA3">
        <w:t>ies</w:t>
      </w:r>
      <w:r w:rsidR="002D751F" w:rsidRPr="00705DA3">
        <w:t xml:space="preserve"> that </w:t>
      </w:r>
      <w:r w:rsidRPr="00705DA3">
        <w:t>{{ tenant_doc_name }}</w:t>
      </w:r>
      <w:r w:rsidR="002E75C2" w:rsidRPr="00705DA3">
        <w:t xml:space="preserve"> </w:t>
      </w:r>
      <w:r w:rsidR="002D751F" w:rsidRPr="00705DA3">
        <w:t xml:space="preserve">violated the terms of </w:t>
      </w:r>
      <w:r w:rsidR="00481245" w:rsidRPr="00705DA3">
        <w:t>the</w:t>
      </w:r>
      <w:r w:rsidR="002D751F" w:rsidRPr="00705DA3">
        <w:t xml:space="preserve"> lease or that the claimed violation is a material breach</w:t>
      </w:r>
    </w:p>
    <w:p w14:paraId="56D5C2CA" w14:textId="55A4A883" w:rsidR="002D751F" w:rsidRDefault="003F04E0" w:rsidP="00625EBD">
      <w:pPr>
        <w:pStyle w:val="ListParagraph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172F051D" w:rsidR="00CA1B8D" w:rsidRDefault="003F04E0" w:rsidP="00625EBD">
      <w:pPr>
        <w:pStyle w:val="ListParagraph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60F1DFC4" w14:textId="71C8A5E0" w:rsidR="00CA1B8D" w:rsidRDefault="002E75C2" w:rsidP="00625EBD">
      <w:pPr>
        <w:pStyle w:val="ListParagraph"/>
      </w:pPr>
      <w:r>
        <w:lastRenderedPageBreak/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625EBD">
      <w:pPr>
        <w:pStyle w:val="ListParagraph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625EBD">
      <w:pPr>
        <w:pStyle w:val="ListParagraph"/>
      </w:pPr>
      <w:r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Pr="00705DA3" w:rsidRDefault="00CA1B8D" w:rsidP="00642155">
      <w:pPr>
        <w:pStyle w:val="Answersubsection"/>
      </w:pPr>
      <w:r w:rsidRPr="00705DA3">
        <w:t xml:space="preserve">{{ landlord_doc_name | capitalize }} failed to reasonably accommodate </w:t>
      </w:r>
      <w:r w:rsidR="002E75C2" w:rsidRPr="00705DA3">
        <w:t>{{ tenant_doc_name }}’s</w:t>
      </w:r>
      <w:r w:rsidRPr="00705DA3">
        <w:t xml:space="preserve"> disability</w:t>
      </w:r>
    </w:p>
    <w:p w14:paraId="7FA43240" w14:textId="1E2C878E" w:rsidR="00CA1B8D" w:rsidRDefault="003F04E0" w:rsidP="00CA1B8D">
      <w:pPr>
        <w:pStyle w:val="ListParagraph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756C51C4" w14:textId="3D9D4334" w:rsidR="00CA1B8D" w:rsidRDefault="003F04E0" w:rsidP="00625EBD">
      <w:pPr>
        <w:pStyle w:val="ListParagraph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625EBD">
      <w:pPr>
        <w:pStyle w:val="ListParagraph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2DE9FBD1" w:rsidR="00CA1B8D" w:rsidRDefault="003F04E0" w:rsidP="00625EBD">
      <w:pPr>
        <w:pStyle w:val="ListParagraph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 xml:space="preserve">’s </w:t>
      </w:r>
      <w:r w:rsidR="000A4BE0">
        <w:t>housing.</w:t>
      </w:r>
    </w:p>
    <w:p w14:paraId="08C1C02B" w14:textId="5D339960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0A4BE0">
      <w:pPr>
        <w:pStyle w:val="ListParagraph"/>
      </w:pPr>
      <w:r w:rsidRPr="00337B29">
        <w:lastRenderedPageBreak/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3ED31DFB" w:rsidR="00CA1B8D" w:rsidRDefault="002E75C2" w:rsidP="00CA1B8D">
      <w:pPr>
        <w:pStyle w:val="ListParagraph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CA1B8D">
      <w:pPr>
        <w:pStyle w:val="ListParagraph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625EBD">
      <w:pPr>
        <w:pStyle w:val="ListParagraph"/>
      </w:pPr>
      <w:r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0A4BE0">
      <w:pPr>
        <w:pStyle w:val="ListParagraph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0C802372" w:rsidR="00887BCC" w:rsidRPr="00705DA3" w:rsidRDefault="003F04E0" w:rsidP="00642155">
      <w:pPr>
        <w:pStyle w:val="Answersubsection"/>
      </w:pPr>
      <w:r w:rsidRPr="00705DA3">
        <w:lastRenderedPageBreak/>
        <w:t>{{ tenant_doc_name }} has</w:t>
      </w:r>
      <w:r w:rsidR="008C54E5" w:rsidRPr="00705DA3">
        <w:t xml:space="preserve"> a defense </w:t>
      </w:r>
      <w:r w:rsidR="00887BCC" w:rsidRPr="00705DA3">
        <w:t>under the provisions of the Violence Against Women Act, 34 U.S.C. § 12491, et seq.</w:t>
      </w:r>
    </w:p>
    <w:p w14:paraId="7CF49643" w14:textId="7E2C7AA0" w:rsidR="00887BCC" w:rsidRDefault="003F04E0" w:rsidP="00625EBD">
      <w:pPr>
        <w:pStyle w:val="ListParagraph"/>
      </w:pPr>
      <w:r w:rsidRPr="00337B29">
        <w:t xml:space="preserve">{{ tenant_doc_name }} </w:t>
      </w:r>
      <w:r w:rsidR="002E394D">
        <w:t xml:space="preserve">live in federally subsidized housing that is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625EBD">
      <w:pPr>
        <w:pStyle w:val="ListParagraph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625EBD">
      <w:pPr>
        <w:pStyle w:val="ListParagraph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705DA3" w:rsidRDefault="00F721E3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lastRenderedPageBreak/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625EBD">
      <w:pPr>
        <w:pStyle w:val="ListParagraph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705DA3" w:rsidRDefault="007A4636" w:rsidP="00642155">
      <w:pPr>
        <w:pStyle w:val="Answersubsection"/>
      </w:pPr>
      <w:r w:rsidRPr="00705DA3">
        <w:lastRenderedPageBreak/>
        <w:t>{{ landlord_doc_name | capitalize }}</w:t>
      </w:r>
      <w:r w:rsidR="001F6D1A" w:rsidRPr="00705DA3">
        <w:t xml:space="preserve"> refused </w:t>
      </w:r>
      <w:r w:rsidRPr="00705DA3">
        <w:t>{{ tenant_doc_name | capitalize }}</w:t>
      </w:r>
      <w:r w:rsidR="001F6D1A" w:rsidRPr="00705DA3">
        <w:t>’s tender of rent</w:t>
      </w:r>
    </w:p>
    <w:p w14:paraId="3C06FB64" w14:textId="44D0FE6D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705DA3" w:rsidRDefault="007A4636" w:rsidP="00642155">
      <w:pPr>
        <w:pStyle w:val="Answersubsection"/>
      </w:pPr>
      <w:r w:rsidRPr="00705DA3">
        <w:t>{{ tenant_doc_name | capitalize }}</w:t>
      </w:r>
      <w:r w:rsidR="001F6D1A" w:rsidRPr="00705DA3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0F9B12A5" w:rsidR="001F6D1A" w:rsidRPr="00337B29" w:rsidRDefault="007A4636" w:rsidP="00642155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705DA3">
        <w:t xml:space="preserve"> 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705DA3" w:rsidRDefault="00714D70" w:rsidP="00642155">
      <w:pPr>
        <w:pStyle w:val="Answersubsection"/>
      </w:pPr>
      <w:r w:rsidRPr="00705DA3">
        <w:t xml:space="preserve">The lease is invalid because unfair duress by Landlord caused </w:t>
      </w:r>
      <w:r w:rsidR="007A4636" w:rsidRPr="00705DA3">
        <w:t>{{ tenant_doc_name | capitalize }}</w:t>
      </w:r>
      <w:r w:rsidRPr="00705DA3">
        <w:t xml:space="preserve"> 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705DA3" w:rsidRDefault="007A4636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’s fraudulent promises induced </w:t>
      </w:r>
      <w:r w:rsidRPr="00705DA3">
        <w:t>{{ tenant_doc_name | capitalize }}</w:t>
      </w:r>
      <w:r w:rsidR="00F46CE9" w:rsidRPr="00705DA3">
        <w:t xml:space="preserve"> to enter the lease</w:t>
      </w:r>
    </w:p>
    <w:p w14:paraId="2D3A0E97" w14:textId="2B6BE399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625EBD">
      <w:pPr>
        <w:pStyle w:val="ListParagraph"/>
      </w:pPr>
      <w:r w:rsidRPr="00337B29">
        <w:lastRenderedPageBreak/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705DA3" w:rsidRDefault="00F46CE9" w:rsidP="00642155">
      <w:pPr>
        <w:pStyle w:val="Answersubsection"/>
      </w:pPr>
      <w:r w:rsidRPr="00705DA3">
        <w:t xml:space="preserve">The late fees attached to the </w:t>
      </w:r>
      <w:r w:rsidR="007A4636" w:rsidRPr="00705DA3">
        <w:t>{{ landlord_doc_name | capitalize }}</w:t>
      </w:r>
      <w:r w:rsidRPr="00705DA3">
        <w:t>’s Petition are</w:t>
      </w:r>
      <w:r w:rsidR="00A045F0" w:rsidRPr="00705DA3">
        <w:t>{% if late_fees_penalty %}</w:t>
      </w:r>
      <w:r w:rsidR="009F5779" w:rsidRPr="00705DA3">
        <w:t xml:space="preserve"> </w:t>
      </w:r>
      <w:r w:rsidRPr="00705DA3">
        <w:t>an unfair penalty</w:t>
      </w:r>
      <w:r w:rsidR="00A045F0" w:rsidRPr="00705DA3">
        <w:t xml:space="preserve">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d{% endif %}{% endif %}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642155">
      <w:pPr>
        <w:pStyle w:val="Answersubsection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5E9CCD51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lastRenderedPageBreak/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lastRenderedPageBreak/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lastRenderedPageBreak/>
        <w:t>{%p if defense_foreclosure %}</w:t>
      </w:r>
    </w:p>
    <w:p w14:paraId="6899D905" w14:textId="215534A5" w:rsidR="00916B73" w:rsidRPr="00337B29" w:rsidRDefault="00916B73" w:rsidP="00642155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642155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 xml:space="preserve">{{ landlord_doc_name }} making this rent and possession case is a fictitious entity (a trust, limited liability company, corporation, etc.) but a non-lawyer signed the </w:t>
      </w:r>
      <w:r w:rsidRPr="00337B29">
        <w:lastRenderedPageBreak/>
        <w:t>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625EBD">
      <w:pPr>
        <w:pStyle w:val="ListParagraph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5B3E96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4040A8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0F924" w14:textId="77777777" w:rsidR="00090953" w:rsidRDefault="00090953" w:rsidP="00D74A54">
      <w:r>
        <w:separator/>
      </w:r>
    </w:p>
  </w:endnote>
  <w:endnote w:type="continuationSeparator" w:id="0">
    <w:p w14:paraId="1C3BA10F" w14:textId="77777777" w:rsidR="00090953" w:rsidRDefault="00090953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05A3E" w14:textId="77777777" w:rsidR="00392FF9" w:rsidRDefault="00392FF9" w:rsidP="00DF4AF6">
    <w:pPr>
      <w:pStyle w:val="Header"/>
      <w:tabs>
        <w:tab w:val="clear" w:pos="4680"/>
        <w:tab w:val="center" w:pos="4320"/>
      </w:tabs>
      <w:ind w:left="-720" w:right="360"/>
    </w:pPr>
  </w:p>
  <w:p w14:paraId="4061931D" w14:textId="7EB46FD9" w:rsidR="00392FF9" w:rsidRPr="00392FF9" w:rsidRDefault="00000000" w:rsidP="00DF4AF6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="00DF4AF6"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="00DF4AF6"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="1309B954" w:rsidRPr="00642155">
      <w:fldChar w:fldCharType="begin"/>
    </w:r>
    <w:r w:rsidR="1309B954" w:rsidRPr="00642155">
      <w:instrText>PAGE</w:instrText>
    </w:r>
    <w:r w:rsidR="1309B954" w:rsidRPr="00642155">
      <w:fldChar w:fldCharType="separate"/>
    </w:r>
    <w:r w:rsidR="00DF4AF6" w:rsidRPr="00642155">
      <w:t>- 1 -</w:t>
    </w:r>
    <w:r w:rsidR="1309B954" w:rsidRPr="00642155">
      <w:fldChar w:fldCharType="end"/>
    </w:r>
    <w:r w:rsidR="1309B954" w:rsidRPr="00642155">
      <w:t xml:space="preserve"> of </w:t>
    </w:r>
    <w:r w:rsidR="1309B954" w:rsidRPr="00642155">
      <w:fldChar w:fldCharType="begin"/>
    </w:r>
    <w:r w:rsidR="1309B954" w:rsidRPr="00642155">
      <w:instrText>NUMPAGES</w:instrText>
    </w:r>
    <w:r w:rsidR="1309B954" w:rsidRPr="00642155">
      <w:fldChar w:fldCharType="separate"/>
    </w:r>
    <w:r w:rsidR="00DF4AF6" w:rsidRPr="00642155">
      <w:t>2</w:t>
    </w:r>
    <w:r w:rsidR="1309B954"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B1EDD" w14:textId="77777777" w:rsidR="00090953" w:rsidRDefault="00090953" w:rsidP="00D74A54">
      <w:r>
        <w:separator/>
      </w:r>
    </w:p>
  </w:footnote>
  <w:footnote w:type="continuationSeparator" w:id="0">
    <w:p w14:paraId="4B7A14AF" w14:textId="77777777" w:rsidR="00090953" w:rsidRDefault="00090953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9D45B" w14:textId="3B276B81" w:rsidR="00392FF9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5D739D" w14:textId="77777777" w:rsidR="00E42372" w:rsidRPr="004040A8" w:rsidRDefault="00E42372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28D3"/>
    <w:multiLevelType w:val="multilevel"/>
    <w:tmpl w:val="1CAAF15E"/>
    <w:styleLink w:val="CurrentList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2"/>
  </w:num>
  <w:num w:numId="2" w16cid:durableId="1312563875">
    <w:abstractNumId w:val="5"/>
  </w:num>
  <w:num w:numId="3" w16cid:durableId="2086562500">
    <w:abstractNumId w:val="1"/>
  </w:num>
  <w:num w:numId="4" w16cid:durableId="1959990920">
    <w:abstractNumId w:val="4"/>
  </w:num>
  <w:num w:numId="5" w16cid:durableId="1165514914">
    <w:abstractNumId w:val="3"/>
  </w:num>
  <w:num w:numId="6" w16cid:durableId="1673532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05E1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953"/>
    <w:rsid w:val="00090C71"/>
    <w:rsid w:val="00092638"/>
    <w:rsid w:val="00097BA1"/>
    <w:rsid w:val="000A2104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7607"/>
    <w:rsid w:val="001F6D1A"/>
    <w:rsid w:val="00225CFA"/>
    <w:rsid w:val="00236725"/>
    <w:rsid w:val="0024665B"/>
    <w:rsid w:val="00251A77"/>
    <w:rsid w:val="002609D0"/>
    <w:rsid w:val="00260B05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92FF9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0A8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8124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B3E96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42155"/>
    <w:rsid w:val="00655FDE"/>
    <w:rsid w:val="0065733B"/>
    <w:rsid w:val="00662BE0"/>
    <w:rsid w:val="00672EFB"/>
    <w:rsid w:val="006A10E9"/>
    <w:rsid w:val="006A3983"/>
    <w:rsid w:val="006B5BD2"/>
    <w:rsid w:val="006B703D"/>
    <w:rsid w:val="00705DA3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8337F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C2B61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314F3"/>
    <w:rsid w:val="00C508C1"/>
    <w:rsid w:val="00CA087C"/>
    <w:rsid w:val="00CA1581"/>
    <w:rsid w:val="00CA1B8D"/>
    <w:rsid w:val="00CC1757"/>
    <w:rsid w:val="00CC68CC"/>
    <w:rsid w:val="00CD38B8"/>
    <w:rsid w:val="00CD4393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74A54"/>
    <w:rsid w:val="00D944D7"/>
    <w:rsid w:val="00D95007"/>
    <w:rsid w:val="00D96F22"/>
    <w:rsid w:val="00D97EB2"/>
    <w:rsid w:val="00DA172C"/>
    <w:rsid w:val="00DB7F8A"/>
    <w:rsid w:val="00DC1EA0"/>
    <w:rsid w:val="00DC6CFF"/>
    <w:rsid w:val="00DC746B"/>
    <w:rsid w:val="00DE7343"/>
    <w:rsid w:val="00DF4AF6"/>
    <w:rsid w:val="00E42372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5B3E96"/>
    <w:pPr>
      <w:keepNext/>
      <w:spacing w:before="360" w:after="80"/>
      <w:jc w:val="center"/>
    </w:pPr>
    <w:rPr>
      <w:rFonts w:ascii="Helvetica Neue" w:hAnsi="Helvetica Neue" w:cs="Arial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5B3E96"/>
    <w:pPr>
      <w:keepNext/>
      <w:keepLines/>
      <w:spacing w:before="240"/>
    </w:pPr>
    <w:rPr>
      <w:rFonts w:ascii="Helvetica Neue" w:hAnsi="Helvetica Neue"/>
      <w:b/>
    </w:rPr>
  </w:style>
  <w:style w:type="character" w:customStyle="1" w:styleId="AnswerSectionChar">
    <w:name w:val="Answer Section Char"/>
    <w:basedOn w:val="DefaultParagraphFont"/>
    <w:link w:val="AnswerSection"/>
    <w:rsid w:val="005B3E96"/>
    <w:rPr>
      <w:rFonts w:ascii="Helvetica Neue" w:hAnsi="Helvetica Neue" w:cs="Arial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5B3E96"/>
    <w:rPr>
      <w:rFonts w:ascii="Helvetica Neue" w:hAnsi="Helvetica Neue"/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  <w:style w:type="numbering" w:customStyle="1" w:styleId="CurrentList4">
    <w:name w:val="Current List4"/>
    <w:uiPriority w:val="99"/>
    <w:rsid w:val="00260B05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534</Words>
  <Characters>1444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11-21T12:00:00Z</dcterms:created>
  <dcterms:modified xsi:type="dcterms:W3CDTF">2023-11-21T12:35:00Z</dcterms:modified>
</cp:coreProperties>
</file>